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ฟ้า</w:t>
      </w:r>
      <w:r>
        <w:t xml:space="preserve"> </w:t>
      </w:r>
      <w:r>
        <w:t xml:space="preserve">ฝึก</w:t>
      </w:r>
      <w:r>
        <w:t xml:space="preserve"> </w:t>
      </w:r>
      <w:r>
        <w:t xml:space="preserve">Revoice</w:t>
      </w:r>
      <w:r>
        <w:t xml:space="preserve"> </w:t>
      </w:r>
      <w:r>
        <w:t xml:space="preserve">พยากรณ์อากาศ</w:t>
      </w:r>
      <w:r>
        <w:t xml:space="preserve"> </w:t>
      </w:r>
      <w:r>
        <w:t xml:space="preserve">8</w:t>
      </w:r>
      <w:r>
        <w:t xml:space="preserve"> </w:t>
      </w:r>
      <w:r>
        <w:t xml:space="preserve">ม.ค.2567</w:t>
      </w:r>
      <w:r>
        <w:t xml:space="preserve"> </w:t>
      </w:r>
      <w:r>
        <w:t xml:space="preserve">สัปดาห์นี้ทั่วไทยอุ่นขึ้น-ใต้มีฝน</w:t>
      </w:r>
      <w:r>
        <w:t xml:space="preserve"> </w:t>
      </w:r>
      <w:r>
        <w:t xml:space="preserve">TNN</w:t>
      </w:r>
      <w:r>
        <w:t xml:space="preserve"> </w:t>
      </w:r>
      <w:r>
        <w:t xml:space="preserve">EARTH</w:t>
      </w:r>
      <w:r>
        <w:t xml:space="preserve"> </w:t>
      </w:r>
      <w:r>
        <w:t xml:space="preserve">08-01-24</w:t>
      </w:r>
    </w:p>
    <w:p>
      <w:pPr>
        <w:pStyle w:val="Date"/>
      </w:pPr>
      <w:r>
        <w:t xml:space="preserve">วันพุธที่</w:t>
      </w:r>
      <w:r>
        <w:t xml:space="preserve"> </w:t>
      </w:r>
      <w:r>
        <w:t xml:space="preserve">19</w:t>
      </w:r>
      <w:r>
        <w:t xml:space="preserve"> </w:t>
      </w:r>
      <w:r>
        <w:t xml:space="preserve">มีน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นับสนุน สวัสดีค่ะคุณผู้ชมวันนี้มาตรวจสอบ สภาพอากาศ นะคะสำหรับสัปดาห์นี้นะคะมวลอากาศเย็น ประเทศไทยตอนบนมีกำลังอ่อนลงนะคะ วันที่ 8 23 มกราคมนี้ อีสาน รวมถึง 13 องศาเซลเซียสแล้วมีหมอก ภาคเหนือตอนบนอากาศเย็นลงเพราะว่าช่วงนี้มีลมฝ่ายตะวันตกระดับบนนะคะ มีคนเข้ามาปะ กลุ่มบริเวณภาคเหนือตอนบนสำหรับภาคเหนือตอนนี้อากาศก็จะเย็นลงเล็กน้อย 12 องศานะคะสวนทางยอดดอย ยังมีโอกาส หนาวถึงหนาวจัดและยังมีโอกาสเกิดน้ำค้างได้อยู่ค่ะส่วนทางภาคใต้นะคะ สัปดาห์นี้ยังมี กำลังแรง ยังทำให้ภาคใต้โดยเฉพาะภาคใต้ตอนล่างอยากต้องลำไยจากฝนตกหนักและ ฝนตกสะสมขารวมถึงชาวเรือ ยังควรระมัดระวังในการเดินเรือหลังจากนั้น 10 มกราคมเป็นต้นไป ถึงจะมีกำลังอ่อนลงและภาคใต้ กดลงค่ะ นี้ไปตรวจสอบสภาพอากาศ ได้ผ้ากันค่ะเรื่องที่ภาคเหนือค่ะ ในตอนเช้าอุณหภูมิลดลงถึง 1-2 สาวโชว์เสียว อุณหภูมิต่ำสุด กี่องศา ตอนกลางวันประมาณ 30 องศาค่ะส่วนภาคอีสานตอนบน ในตอนเช้า อุณหภูมิต่ำสุด 15 องศาส่วนตอนกลางวันประมาณ 33 องศาหลังจากนี้อากาศจะอุ่นขึ้น ประมาณ 1 ถึง 3 องศา ภาคกลางมีอากาศ เย็นสบายในตอนเช้าอุณหภูมิต่ำสุด 9 องศาส่วนตอนกลางวันอากาศร้อนสูงสุด 35 องศา สัปดาห์นี้อาจจะอุ่นขึ้นเล็กน้อยค่ะภาคตะวันออก มีอากาศเย็นสบายในตอนเช้า อุณหภูมิ องศา สูตร 35 องศา มีฝนเล็กน้อยบางแห่ง นักเตะ ชายฝั่ง บริเวณนี้มี คลื่นต่ำกว่า 1 เมตร ยังไม่รู้ภาคใต้ค่ะตอนบน ของภาคมีอากาศเย็นในตอนเช้าอุณหภูมิต่ำสุด 20 องศาสูงสุด 35 องศา ตอนล่างของภาค น้อย หอพักที่ทะเล ขึ้นสูง 2 เมตร และปิดท้ายที่กรุงเทพฯและปริ เมฆเป็นบางส่วน 20 องศา สูงสุด 36 องศาค่ะ แล้วจากสภาพอากาศในบ้านเรานะครับ จากการวิจัยพบว่ามีสาเหตุนะคะ ที่ทำให้คนป่วยเป็นโรคเบาหวานมากเพิ่มขึ้นติดตามราย งานวิจัย ตายอย่างต่อเนื่อง ทำให้ระดับน้ำตาลในเลือด ยกสูงขึ้นและเพิ่มความเสี่ยงในการเป็นโรคเบาหวานได้ค่ะ งานบิ๊กไบค์จาก อีสานการแพทย์ voj ให้ส่งภาพตัวอย่าง 100 คนในเมืองลีและเมืองเจนไน เวลาต่อเนื่องจากปีขณะที่พี่เอ็ม 2 ที่พัก ย้อย ไมโคร 30 ถึง 40 ไมโครกรัมต่อลูกบาศก์เมตรมาตรฐานขององค์การอนามัยโลก PM 2.5 เดือน เวลา 1 ปีหรือมากกว่านั้นจะนำไปสู่ความเสี่ยงของโรคเบาหวานระดับ PM 2.5 ในเฉลี่ย ปีที่เพิ่มขึ้น จะเพิ่มความเสี่ยงในการเป็นโรคเบาหวาน 22 เปอร์เซ็นต์ ประธานมูลนิธิ วิจัยโรคเบาหวานมารับ นอกจากอาหารความอ้วนและการออกกำลังกายเป็นปัจจัยที่ทำให้ชาวอินเดียทั้งเมืองป่วยเป็นโรคเบาหวาน มากกว่า คนในชนบทและอีกสาเหตุหนึ่งก็คือ อากาศค่า PM 2.5 เพราะว่าถ้ามีเศษไนเตรตและโลหะหนัก คำว่าดำ ทำลายเยื่อบุ แล้วทำลายหลอดเลือด ความดันโลหิต อนุภาคสามารถสะสมอยู่ในเซลล์ไขมันและทำให้เกิดการอักเสบ มัดรวม กล้ามเนื้อหัวใจหนา โดยตรง ทำหน้าที่ ไปทอดและขัดขวางการทำงานของอินซูลิน เป็นทอม ทำงานผิดพลาดของเรา เลือดก็จะสูงขึ้นเองค่ะ ข้อมูลต่างๆเหล่านี้นะคะว่าทำให้เราต้องตระหนัก อากาศ มาขึ้น ก็จะลดความเสี่ยงในการเป็นโรคจาก PM 2.5 ได้ขนาดนี้ bns วันนี้นะคะ พาคุณผู้ชมไปดูที่ประเทศเปรูค่ะขึ้น วันนี้มี 1800 บาท นัด วิทยาศาสตร์และภาคเอกชน ในบันทึกสายพันธุ์นกในประเทศไทยรู้ได้มากถึง 1897 สายพันธุ์ แสดงถึงความหลากหลายทางชีวภาพ ซึ่งก่อนหน้านี้คณะกรรมการนกในอเมริกาใต้ให้บันทึก สายพันธุ์นก ในประเทศ อินเดีย 1900 น้า 1800 95 สายพานทำให้การบรรจุ อนุมัติ Yes ที่มีนกมากที่สุด เรียบร้อยค่ะ คุณผู้ชมสามารถติดตามข่าวสารเกี่ยวกับสภาพอากาศที่เกิดขึ้นทั้งในและต่างประเทศได้ผ่านทาง แฟนเพจได้อีกหลายช่องทางด้านล่างนี้นะคะทั้งหมดของ AIS ใน ช่วงนี้ค่ะติดตามได้ เปียโน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ฟ้า ฝึก Revoice พยากรณ์อากาศ 8 ม.ค.2567 สัปดาห์นี้ทั่วไทยอุ่นขึ้น-ใต้มีฝน TNN EARTH 08-01-24</dc:title>
  <dc:creator/>
  <cp:keywords/>
  <dcterms:created xsi:type="dcterms:W3CDTF">2025-03-19T05:16:57Z</dcterms:created>
  <dcterms:modified xsi:type="dcterms:W3CDTF">2025-03-19T05: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มีนาคม 2568 เวลา 09.00 น.</vt:lpwstr>
  </property>
  <property fmtid="{D5CDD505-2E9C-101B-9397-08002B2CF9AE}" pid="3" name="subtitle">
    <vt:lpwstr/>
  </property>
</Properties>
</file>